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3415"/>
        <w:gridCol w:w="3960"/>
        <w:gridCol w:w="3510"/>
      </w:tblGrid>
      <w:tr w:rsidR="001D13A3" w:rsidRPr="001D13A3" w14:paraId="2728ACA9" w14:textId="77777777" w:rsidTr="008A221E">
        <w:tc>
          <w:tcPr>
            <w:tcW w:w="3415" w:type="dxa"/>
          </w:tcPr>
          <w:p w14:paraId="2B14E039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Name (Printed):</w:t>
            </w:r>
          </w:p>
          <w:p w14:paraId="5AEAAAC5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77A62D04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Email:</w:t>
            </w:r>
          </w:p>
        </w:tc>
        <w:tc>
          <w:tcPr>
            <w:tcW w:w="3510" w:type="dxa"/>
          </w:tcPr>
          <w:p w14:paraId="3D19F068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Phone:</w:t>
            </w:r>
          </w:p>
        </w:tc>
      </w:tr>
      <w:tr w:rsidR="001D13A3" w:rsidRPr="001D13A3" w14:paraId="1D69FAB7" w14:textId="77777777" w:rsidTr="008A221E">
        <w:tc>
          <w:tcPr>
            <w:tcW w:w="3415" w:type="dxa"/>
          </w:tcPr>
          <w:p w14:paraId="5E7491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</w:p>
        </w:tc>
        <w:tc>
          <w:tcPr>
            <w:tcW w:w="3960" w:type="dxa"/>
          </w:tcPr>
          <w:p w14:paraId="390F3CB1" w14:textId="6A891468" w:rsidR="001D13A3" w:rsidRPr="001D13A3" w:rsidRDefault="00E01639" w:rsidP="00E45558">
            <w:pPr>
              <w:rPr>
                <w:b/>
              </w:rPr>
            </w:pPr>
            <w:r>
              <w:rPr>
                <w:b/>
              </w:rPr>
              <w:t>Current</w:t>
            </w:r>
            <w:r w:rsidR="001D13A3" w:rsidRPr="001D13A3">
              <w:rPr>
                <w:b/>
              </w:rPr>
              <w:t xml:space="preserve"> Grade:</w:t>
            </w:r>
            <w:r w:rsidR="00D7490D">
              <w:rPr>
                <w:b/>
              </w:rPr>
              <w:t xml:space="preserve"> </w:t>
            </w:r>
            <w:r>
              <w:rPr>
                <w:b/>
              </w:rPr>
              <w:t>11</w:t>
            </w:r>
          </w:p>
        </w:tc>
        <w:tc>
          <w:tcPr>
            <w:tcW w:w="3510" w:type="dxa"/>
          </w:tcPr>
          <w:p w14:paraId="189814FD" w14:textId="1AE48F81" w:rsidR="001D13A3" w:rsidRPr="001D13A3" w:rsidRDefault="00BC552C" w:rsidP="008C31AF">
            <w:pPr>
              <w:rPr>
                <w:b/>
              </w:rPr>
            </w:pPr>
            <w:r>
              <w:rPr>
                <w:b/>
              </w:rPr>
              <w:t>Tech Area</w:t>
            </w:r>
            <w:r w:rsidR="006C04DB">
              <w:rPr>
                <w:b/>
              </w:rPr>
              <w:t>:</w:t>
            </w:r>
            <w:r w:rsidR="00D61A03">
              <w:rPr>
                <w:b/>
              </w:rPr>
              <w:t xml:space="preserve"> </w:t>
            </w:r>
            <w:r w:rsidR="006E12E2">
              <w:rPr>
                <w:b/>
              </w:rPr>
              <w:t>SMES</w:t>
            </w:r>
          </w:p>
        </w:tc>
      </w:tr>
      <w:tr w:rsidR="001D13A3" w:rsidRPr="001D13A3" w14:paraId="4534A809" w14:textId="77777777" w:rsidTr="008A221E">
        <w:tc>
          <w:tcPr>
            <w:tcW w:w="3415" w:type="dxa"/>
          </w:tcPr>
          <w:p w14:paraId="05C3F8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Approval Signature:</w:t>
            </w:r>
          </w:p>
          <w:p w14:paraId="4A3169A6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64AEDF1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</w:p>
        </w:tc>
        <w:tc>
          <w:tcPr>
            <w:tcW w:w="3510" w:type="dxa"/>
          </w:tcPr>
          <w:p w14:paraId="23B0803F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</w:p>
        </w:tc>
      </w:tr>
      <w:tr w:rsidR="001D13A3" w:rsidRPr="001D13A3" w14:paraId="47953985" w14:textId="77777777" w:rsidTr="001D13A3">
        <w:tc>
          <w:tcPr>
            <w:tcW w:w="10885" w:type="dxa"/>
            <w:gridSpan w:val="3"/>
          </w:tcPr>
          <w:p w14:paraId="4B4582A4" w14:textId="7094DE41" w:rsidR="00FA47DB" w:rsidRPr="004A7A0A" w:rsidRDefault="004A7A0A" w:rsidP="00FA47DB">
            <w:pPr>
              <w:rPr>
                <w:iCs/>
                <w:sz w:val="18"/>
                <w:szCs w:val="18"/>
              </w:rPr>
            </w:pPr>
            <w:r w:rsidRPr="004A7A0A">
              <w:rPr>
                <w:sz w:val="18"/>
                <w:szCs w:val="18"/>
              </w:rPr>
              <w:t xml:space="preserve">The courses listed below are available for </w:t>
            </w:r>
            <w:r w:rsidR="00FA47DB" w:rsidRPr="004A7A0A">
              <w:rPr>
                <w:b/>
                <w:i/>
                <w:sz w:val="18"/>
                <w:szCs w:val="18"/>
              </w:rPr>
              <w:t>12</w:t>
            </w:r>
            <w:r w:rsidR="00FA47DB" w:rsidRPr="004A7A0A">
              <w:rPr>
                <w:b/>
                <w:bCs/>
                <w:i/>
                <w:iCs/>
                <w:sz w:val="18"/>
                <w:szCs w:val="18"/>
              </w:rPr>
              <w:t>TH GRADE STUDENTS</w:t>
            </w:r>
            <w:r w:rsidR="00FA47DB" w:rsidRPr="004A7A0A">
              <w:rPr>
                <w:sz w:val="18"/>
                <w:szCs w:val="18"/>
              </w:rPr>
              <w:t xml:space="preserve">.  You should make these selections based on teacher </w:t>
            </w:r>
            <w:r w:rsidR="00C31959" w:rsidRPr="004A7A0A">
              <w:rPr>
                <w:sz w:val="18"/>
                <w:szCs w:val="18"/>
              </w:rPr>
              <w:t>conversation</w:t>
            </w:r>
            <w:r w:rsidR="00FA47DB" w:rsidRPr="004A7A0A">
              <w:rPr>
                <w:sz w:val="18"/>
                <w:szCs w:val="18"/>
              </w:rPr>
              <w:t xml:space="preserve">, performance in required prerequisites, and consent of your parent/guardian. Be sure to refer to graduation requirements for your class in the </w:t>
            </w:r>
            <w:r w:rsidR="00FA47DB" w:rsidRPr="004A7A0A">
              <w:rPr>
                <w:i/>
                <w:iCs/>
                <w:sz w:val="18"/>
                <w:szCs w:val="18"/>
              </w:rPr>
              <w:t xml:space="preserve">Student Education Planning Guide </w:t>
            </w:r>
            <w:r w:rsidR="00FA47DB" w:rsidRPr="004A7A0A">
              <w:rPr>
                <w:iCs/>
                <w:sz w:val="18"/>
                <w:szCs w:val="18"/>
              </w:rPr>
              <w:t xml:space="preserve">on HCPS.org. </w:t>
            </w:r>
          </w:p>
          <w:p w14:paraId="055922B5" w14:textId="7288F0BA" w:rsidR="001D13A3" w:rsidRPr="001D13A3" w:rsidRDefault="000779F2" w:rsidP="000779F2">
            <w:pPr>
              <w:jc w:val="center"/>
            </w:pPr>
            <w:r>
              <w:rPr>
                <w:b/>
                <w:i/>
                <w:iCs/>
                <w:sz w:val="18"/>
                <w:szCs w:val="18"/>
              </w:rPr>
              <w:t xml:space="preserve">You must choose a total of 8 credits </w:t>
            </w:r>
            <w:r>
              <w:rPr>
                <w:b/>
                <w:i/>
                <w:iCs/>
                <w:sz w:val="18"/>
                <w:szCs w:val="18"/>
                <w:u w:val="single"/>
              </w:rPr>
              <w:t>PLUS</w:t>
            </w:r>
            <w:r>
              <w:rPr>
                <w:b/>
                <w:i/>
                <w:iCs/>
                <w:sz w:val="18"/>
                <w:szCs w:val="18"/>
              </w:rPr>
              <w:t xml:space="preserve"> </w:t>
            </w:r>
            <w:r w:rsidR="00125CEE">
              <w:rPr>
                <w:b/>
                <w:i/>
                <w:iCs/>
                <w:sz w:val="18"/>
                <w:szCs w:val="18"/>
              </w:rPr>
              <w:t>4</w:t>
            </w:r>
            <w:r>
              <w:rPr>
                <w:b/>
                <w:i/>
                <w:iCs/>
                <w:sz w:val="18"/>
                <w:szCs w:val="18"/>
              </w:rPr>
              <w:t xml:space="preserve"> alternates.</w:t>
            </w: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1"/>
        <w:gridCol w:w="3873"/>
        <w:gridCol w:w="3476"/>
      </w:tblGrid>
      <w:tr w:rsidR="008A221E" w14:paraId="1C1EAA18" w14:textId="77777777" w:rsidTr="27FC88AD">
        <w:tc>
          <w:tcPr>
            <w:tcW w:w="10890" w:type="dxa"/>
            <w:gridSpan w:val="3"/>
          </w:tcPr>
          <w:p w14:paraId="0D19F102" w14:textId="229E015F" w:rsidR="00320054" w:rsidRDefault="00320054" w:rsidP="00320054">
            <w:pPr>
              <w:pStyle w:val="paragraph"/>
              <w:textAlignment w:val="baseline"/>
            </w:pP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Students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Please mark all </w:t>
            </w:r>
            <w:r w:rsidRP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core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ourses with an “</w:t>
            </w:r>
            <w:r w:rsidRPr="00EB434C">
              <w:rPr>
                <w:rStyle w:val="normaltextrun1"/>
                <w:rFonts w:ascii="Calibri" w:hAnsi="Calibri" w:cs="Calibri"/>
                <w:b/>
                <w:bCs/>
              </w:rPr>
              <w:t>X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.” Select enough </w:t>
            </w:r>
            <w:r w:rsidRP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electives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s and rank them by preference (1-</w:t>
            </w:r>
            <w:r w:rsidR="00FF3E15"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>8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>; 1=1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  <w:vertAlign w:val="superscript"/>
              </w:rPr>
              <w:t>st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2=2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  <w:vertAlign w:val="superscript"/>
              </w:rPr>
              <w:t>nd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etc.) so the </w:t>
            </w:r>
            <w:r w:rsidRP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total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number of </w:t>
            </w:r>
            <w:r w:rsidRP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’s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</w:t>
            </w:r>
            <w:r w:rsidRPr="00EB434C">
              <w:rPr>
                <w:rStyle w:val="normaltextrun1"/>
                <w:rFonts w:ascii="Calibri" w:hAnsi="Calibri" w:cs="Calibri"/>
                <w:i/>
                <w:iCs/>
                <w:sz w:val="22"/>
                <w:szCs w:val="22"/>
                <w:u w:val="single"/>
              </w:rPr>
              <w:t>and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</w:t>
            </w:r>
            <w:r w:rsidRP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#’s</w:t>
            </w:r>
            <w:r w:rsid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 w:rsidR="00EB434C"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>chosen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</w:t>
            </w:r>
            <w:r w:rsidRP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equals 12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>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33B6A284" w14:textId="6CFEAB3E" w:rsidR="007A327C" w:rsidRDefault="007A327C" w:rsidP="008A221E"/>
        </w:tc>
      </w:tr>
      <w:tr w:rsidR="00841E91" w14:paraId="6D9DB22C" w14:textId="77777777" w:rsidTr="27FC88AD">
        <w:trPr>
          <w:trHeight w:val="5760"/>
        </w:trPr>
        <w:tc>
          <w:tcPr>
            <w:tcW w:w="3018" w:type="dxa"/>
          </w:tcPr>
          <w:tbl>
            <w:tblPr>
              <w:tblStyle w:val="TableGrid"/>
              <w:tblW w:w="3395" w:type="dxa"/>
              <w:tblLook w:val="04A0" w:firstRow="1" w:lastRow="0" w:firstColumn="1" w:lastColumn="0" w:noHBand="0" w:noVBand="1"/>
            </w:tblPr>
            <w:tblGrid>
              <w:gridCol w:w="264"/>
              <w:gridCol w:w="1077"/>
              <w:gridCol w:w="2054"/>
            </w:tblGrid>
            <w:tr w:rsidR="00841E91" w14:paraId="08ABAF78" w14:textId="77777777" w:rsidTr="001676B3">
              <w:tc>
                <w:tcPr>
                  <w:tcW w:w="3395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B954602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ENGLISH (4 credits required)</w:t>
                  </w:r>
                </w:p>
              </w:tc>
            </w:tr>
            <w:tr w:rsidR="00841E91" w14:paraId="7B5CF58B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D7741EC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328BE79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290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D1FE339" w14:textId="77777777" w:rsidR="00841E91" w:rsidRDefault="00841E91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glish IV</w:t>
                  </w:r>
                </w:p>
              </w:tc>
            </w:tr>
            <w:tr w:rsidR="00841E91" w14:paraId="7BDBD754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844CECE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2BE91AC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0671(w)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3E74F59" w14:textId="77777777" w:rsidR="00841E91" w:rsidRDefault="00841E91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Lit Composition*</w:t>
                  </w:r>
                </w:p>
              </w:tc>
            </w:tr>
            <w:tr w:rsidR="00320054" w14:paraId="06E54CEB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C67AA2B" w14:textId="77777777" w:rsidR="00320054" w:rsidRDefault="00320054" w:rsidP="0032005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FF7EF0B" w14:textId="0E1C9EB2" w:rsidR="00320054" w:rsidRDefault="00320054" w:rsidP="0032005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XX0300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59A2E0D" w14:textId="7B00CF94" w:rsidR="00320054" w:rsidRDefault="00320054" w:rsidP="00320054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HCC 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Online Eng/Dual </w:t>
                  </w:r>
                  <w:proofErr w:type="spellStart"/>
                  <w:r>
                    <w:rPr>
                      <w:rFonts w:cstheme="minorHAnsi"/>
                      <w:sz w:val="16"/>
                      <w:szCs w:val="16"/>
                    </w:rPr>
                    <w:t>Enr</w:t>
                  </w:r>
                  <w:proofErr w:type="spellEnd"/>
                </w:p>
              </w:tc>
            </w:tr>
            <w:tr w:rsidR="00D84E09" w14:paraId="5DE1C512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D24C8F2" w14:textId="77777777" w:rsidR="00D84E09" w:rsidRDefault="00D84E09" w:rsidP="0032005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3DCEE4" w14:textId="77777777" w:rsidR="00D84E09" w:rsidRDefault="00D84E09" w:rsidP="00320054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936FF02" w14:textId="77777777" w:rsidR="00D84E09" w:rsidRDefault="00D84E09" w:rsidP="00320054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841E91" w14:paraId="7DEC3638" w14:textId="77777777" w:rsidTr="007952D2">
              <w:trPr>
                <w:trHeight w:val="242"/>
              </w:trPr>
              <w:tc>
                <w:tcPr>
                  <w:tcW w:w="3395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5C47C95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MATH 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>(4</w:t>
                  </w:r>
                  <w:r>
                    <w:rPr>
                      <w:rFonts w:cstheme="minorHAnsi"/>
                      <w:b/>
                      <w:sz w:val="16"/>
                      <w:szCs w:val="16"/>
                      <w:vertAlign w:val="superscript"/>
                    </w:rPr>
                    <w:t xml:space="preserve"> 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 xml:space="preserve">years </w:t>
                  </w:r>
                  <w:r w:rsidRPr="00D84E09">
                    <w:rPr>
                      <w:rFonts w:cstheme="minorHAnsi"/>
                      <w:b/>
                      <w:i/>
                      <w:iCs/>
                      <w:sz w:val="16"/>
                      <w:szCs w:val="16"/>
                    </w:rPr>
                    <w:t>AND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 xml:space="preserve"> 4 credits are required)</w:t>
                  </w:r>
                </w:p>
              </w:tc>
            </w:tr>
            <w:tr w:rsidR="00841E91" w14:paraId="291859B8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9E8F73B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9617A10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070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B94734F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I</w:t>
                  </w:r>
                </w:p>
              </w:tc>
            </w:tr>
            <w:tr w:rsidR="00C31959" w14:paraId="5D979780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636AE47" w14:textId="77777777" w:rsidR="00C31959" w:rsidRDefault="00C31959" w:rsidP="00C3195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AC8A9BE" w14:textId="57A4A1DF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20w7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F24B099" w14:textId="53C91324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AP Precalculus</w:t>
                  </w:r>
                </w:p>
              </w:tc>
            </w:tr>
            <w:tr w:rsidR="00841E91" w14:paraId="1E7A29AD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AC0BDEC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F42CFDE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371(w)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12D35EA" w14:textId="04450CA6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alculus</w:t>
                  </w:r>
                  <w:r w:rsidR="00C60895">
                    <w:rPr>
                      <w:rFonts w:cstheme="minorHAnsi"/>
                      <w:sz w:val="18"/>
                      <w:szCs w:val="18"/>
                    </w:rPr>
                    <w:t xml:space="preserve"> AB</w:t>
                  </w:r>
                  <w:r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2E2B06" w14:paraId="7F38FCDF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A69253F" w14:textId="77777777" w:rsidR="002E2B06" w:rsidRDefault="002E2B0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C6CCE3" w14:textId="1F179318" w:rsidR="002E2B06" w:rsidRDefault="004048A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</w:t>
                  </w:r>
                  <w:r w:rsidR="00666F25">
                    <w:rPr>
                      <w:rFonts w:cstheme="minorHAnsi"/>
                      <w:sz w:val="18"/>
                      <w:szCs w:val="18"/>
                    </w:rPr>
                    <w:t>1471</w:t>
                  </w:r>
                  <w:r w:rsidR="004835AC">
                    <w:rPr>
                      <w:rFonts w:cstheme="minorHAnsi"/>
                      <w:sz w:val="18"/>
                      <w:szCs w:val="18"/>
                    </w:rPr>
                    <w:t>(w)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BAEE2A0" w14:textId="11B60967" w:rsidR="002E2B06" w:rsidRPr="00051C73" w:rsidRDefault="00C6089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alculus BC</w:t>
                  </w:r>
                  <w:r w:rsidR="004048A4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841E91" w14:paraId="291E043C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F9D9941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C0D306C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270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10788F5" w14:textId="4430D8B7" w:rsidR="00841E91" w:rsidRDefault="004F6036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>Pre</w:t>
                  </w:r>
                  <w:r w:rsidR="00450880" w:rsidRPr="00051C73">
                    <w:rPr>
                      <w:rFonts w:cstheme="minorHAnsi"/>
                      <w:sz w:val="18"/>
                      <w:szCs w:val="18"/>
                    </w:rPr>
                    <w:t>-College</w:t>
                  </w:r>
                  <w:r w:rsidR="00841E91" w:rsidRPr="00051C73">
                    <w:rPr>
                      <w:rFonts w:cstheme="minorHAnsi"/>
                      <w:sz w:val="18"/>
                      <w:szCs w:val="18"/>
                    </w:rPr>
                    <w:t xml:space="preserve"> Math</w:t>
                  </w:r>
                  <w:r w:rsidR="00841E91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841E91" w14:paraId="776E1EFF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F95347B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A0B45DA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50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D8376B7" w14:textId="67457FEE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tatistics</w:t>
                  </w:r>
                  <w:r w:rsidR="00F64C9B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841E91" w14:paraId="6CC7A255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6A818A4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C63D19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67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522A2AE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Statistics*</w:t>
                  </w:r>
                </w:p>
              </w:tc>
            </w:tr>
            <w:tr w:rsidR="00841E91" w14:paraId="40C7D0A7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1AB8EC4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D90C0A7" w14:textId="4C3AF10E" w:rsidR="00841E91" w:rsidRDefault="0045088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????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53BC37F" w14:textId="49A1A0A2" w:rsidR="00841E91" w:rsidRDefault="0045088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th at HCC</w:t>
                  </w:r>
                </w:p>
              </w:tc>
            </w:tr>
            <w:tr w:rsidR="00D84E09" w14:paraId="247CEDFE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2B0BAF0" w14:textId="77777777" w:rsidR="00D84E09" w:rsidRDefault="00D84E0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1005DDB" w14:textId="77777777" w:rsidR="00D84E09" w:rsidRDefault="00D84E0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61D7E24" w14:textId="77777777" w:rsidR="00D84E09" w:rsidRDefault="00D84E0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841E91" w14:paraId="29A6109D" w14:textId="77777777" w:rsidTr="001676B3">
              <w:tc>
                <w:tcPr>
                  <w:tcW w:w="3395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C9C77A0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 (3 credits required)</w:t>
                  </w:r>
                </w:p>
              </w:tc>
            </w:tr>
            <w:tr w:rsidR="00841E91" w14:paraId="144062E3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2D8288E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31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998C168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ov, World or US Hist if still needed</w:t>
                  </w:r>
                </w:p>
              </w:tc>
            </w:tr>
            <w:tr w:rsidR="00841E91" w14:paraId="7AC0F39C" w14:textId="77777777" w:rsidTr="001676B3">
              <w:tc>
                <w:tcPr>
                  <w:tcW w:w="3395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51E6979" w14:textId="77777777" w:rsidR="00841E91" w:rsidRDefault="00841E91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 Electives</w:t>
                  </w:r>
                </w:p>
              </w:tc>
            </w:tr>
            <w:tr w:rsidR="00841E91" w14:paraId="7D1D47A1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74EB1C3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1067D0E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234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0F8352F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sychology</w:t>
                  </w:r>
                </w:p>
              </w:tc>
            </w:tr>
            <w:tr w:rsidR="00841E91" w14:paraId="35D6F61B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751E518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BCEC26E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971(w)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605C156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sychology*</w:t>
                  </w:r>
                </w:p>
              </w:tc>
            </w:tr>
            <w:tr w:rsidR="00DD07E9" w14:paraId="2BB6ABE1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FAC28F4" w14:textId="77777777" w:rsidR="00DD07E9" w:rsidRDefault="00DD07E9" w:rsidP="00DD07E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AABE3CC" w14:textId="011FB0EB" w:rsidR="00DD07E9" w:rsidRPr="004C6C67" w:rsidRDefault="00DD07E9" w:rsidP="00DD07E9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C6C67">
                    <w:rPr>
                      <w:rFonts w:cstheme="minorHAnsi"/>
                      <w:sz w:val="18"/>
                      <w:szCs w:val="18"/>
                    </w:rPr>
                    <w:t>BE160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F4EC3B5" w14:textId="37D2D407" w:rsidR="00DD07E9" w:rsidRDefault="00DD07E9" w:rsidP="00DD07E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rin Business Mgt</w:t>
                  </w:r>
                </w:p>
              </w:tc>
            </w:tr>
            <w:tr w:rsidR="00C31959" w14:paraId="5A1FE59F" w14:textId="77777777" w:rsidTr="00051C7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1F3D60C" w14:textId="77777777" w:rsidR="00C31959" w:rsidRDefault="00C31959" w:rsidP="00C3195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2673260" w14:textId="60FD9E40" w:rsidR="00C31959" w:rsidRPr="00051C73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E15w7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C044034" w14:textId="2F1AF3FC" w:rsidR="00C31959" w:rsidRPr="00051C73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usiness</w:t>
                  </w:r>
                  <w:r w:rsidR="004A7A0A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DD07E9" w14:paraId="2800027F" w14:textId="77777777" w:rsidTr="00051C7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D1AF64C" w14:textId="77777777" w:rsidR="00DD07E9" w:rsidRDefault="00DD07E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E67808C" w14:textId="3C98FBF4" w:rsidR="00DD07E9" w:rsidRPr="00051C73" w:rsidRDefault="001676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>SS107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3BB6AE0" w14:textId="304842DB" w:rsidR="00DD07E9" w:rsidRPr="00051C73" w:rsidRDefault="001676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 xml:space="preserve">AP </w:t>
                  </w:r>
                  <w:proofErr w:type="spellStart"/>
                  <w:r w:rsidRPr="00051C73">
                    <w:rPr>
                      <w:rFonts w:cstheme="minorHAnsi"/>
                      <w:sz w:val="18"/>
                      <w:szCs w:val="18"/>
                    </w:rPr>
                    <w:t>Afr</w:t>
                  </w:r>
                  <w:proofErr w:type="spellEnd"/>
                  <w:r w:rsidRPr="00051C73">
                    <w:rPr>
                      <w:rFonts w:cstheme="minorHAnsi"/>
                      <w:sz w:val="18"/>
                      <w:szCs w:val="18"/>
                    </w:rPr>
                    <w:t>/Amer Studies</w:t>
                  </w:r>
                  <w:r w:rsidR="004A7A0A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</w:tbl>
          <w:p w14:paraId="19ECA843" w14:textId="77777777" w:rsidR="00841E91" w:rsidRDefault="00841E91">
            <w:pPr>
              <w:rPr>
                <w:rFonts w:cstheme="minorHAnsi"/>
              </w:rPr>
            </w:pPr>
          </w:p>
          <w:p w14:paraId="26FFDDCB" w14:textId="77777777" w:rsidR="00841E91" w:rsidRDefault="00841E91">
            <w:pPr>
              <w:rPr>
                <w:rFonts w:cstheme="minorHAnsi"/>
              </w:rPr>
            </w:pPr>
          </w:p>
        </w:tc>
        <w:tc>
          <w:tcPr>
            <w:tcW w:w="3399" w:type="dxa"/>
            <w:hideMark/>
          </w:tcPr>
          <w:tbl>
            <w:tblPr>
              <w:tblStyle w:val="TableGrid"/>
              <w:tblW w:w="3730" w:type="dxa"/>
              <w:tblLook w:val="04A0" w:firstRow="1" w:lastRow="0" w:firstColumn="1" w:lastColumn="0" w:noHBand="0" w:noVBand="1"/>
            </w:tblPr>
            <w:tblGrid>
              <w:gridCol w:w="320"/>
              <w:gridCol w:w="11"/>
              <w:gridCol w:w="987"/>
              <w:gridCol w:w="2412"/>
            </w:tblGrid>
            <w:tr w:rsidR="00841E91" w14:paraId="4DA587FC" w14:textId="77777777" w:rsidTr="27FC88AD">
              <w:trPr>
                <w:trHeight w:val="224"/>
              </w:trPr>
              <w:tc>
                <w:tcPr>
                  <w:tcW w:w="3730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0EC8B37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TECHNOLOGY EDUCATION</w:t>
                  </w:r>
                </w:p>
              </w:tc>
            </w:tr>
            <w:tr w:rsidR="000F4E3E" w14:paraId="770C5B14" w14:textId="77777777" w:rsidTr="00E21B7E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25EA191" w14:textId="0F1A3CB0" w:rsidR="000F4E3E" w:rsidRDefault="000F4E3E" w:rsidP="000F4E3E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3691B67" w14:textId="78E00FB7" w:rsidR="000F4E3E" w:rsidRDefault="006E12E2" w:rsidP="27FC88AD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CA33wc02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24D358E" w14:textId="54AE0DDB" w:rsidR="000F4E3E" w:rsidRDefault="006E12E2" w:rsidP="27FC88AD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 xml:space="preserve">Fit </w:t>
                  </w:r>
                  <w:proofErr w:type="spellStart"/>
                  <w:proofErr w:type="gramStart"/>
                  <w:r>
                    <w:rPr>
                      <w:sz w:val="18"/>
                      <w:szCs w:val="18"/>
                    </w:rPr>
                    <w:t>Assess&amp;</w:t>
                  </w:r>
                  <w:proofErr w:type="gramEnd"/>
                  <w:r>
                    <w:rPr>
                      <w:sz w:val="18"/>
                      <w:szCs w:val="18"/>
                    </w:rPr>
                    <w:t>Prog</w:t>
                  </w:r>
                  <w:proofErr w:type="spellEnd"/>
                  <w:r>
                    <w:rPr>
                      <w:sz w:val="18"/>
                      <w:szCs w:val="18"/>
                    </w:rPr>
                    <w:t xml:space="preserve"> Des-EXSC201</w:t>
                  </w:r>
                </w:p>
              </w:tc>
            </w:tr>
            <w:tr w:rsidR="000F4E3E" w14:paraId="7F981285" w14:textId="77777777" w:rsidTr="27FC88AD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00F0DF2" w14:textId="3E525D5B" w:rsidR="000F4E3E" w:rsidRDefault="000F4E3E" w:rsidP="000F4E3E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C96C42C" w14:textId="6E8E1678" w:rsidR="000F4E3E" w:rsidRPr="00B21A7D" w:rsidRDefault="006E12E2" w:rsidP="27FC88AD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CT63w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EF09BDB" w14:textId="2398DA73" w:rsidR="000F4E3E" w:rsidRDefault="006E12E2" w:rsidP="27FC88AD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 xml:space="preserve"> Allied Health Intern</w:t>
                  </w:r>
                </w:p>
              </w:tc>
            </w:tr>
            <w:tr w:rsidR="00C31959" w14:paraId="5731366E" w14:textId="77777777" w:rsidTr="27FC88AD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3515E7C" w14:textId="5C00FB25" w:rsidR="00C31959" w:rsidRDefault="00C31959" w:rsidP="000F4E3E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3A273C6" w14:textId="415E7FC5" w:rsidR="00C31959" w:rsidRPr="00B21A7D" w:rsidRDefault="00C31959" w:rsidP="27FC88AD">
                  <w:pPr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A40134D" w14:textId="75C27DBC" w:rsidR="00C31959" w:rsidRDefault="00C31959" w:rsidP="27FC88AD">
                  <w:pPr>
                    <w:rPr>
                      <w:sz w:val="18"/>
                      <w:szCs w:val="18"/>
                    </w:rPr>
                  </w:pPr>
                </w:p>
              </w:tc>
            </w:tr>
            <w:tr w:rsidR="002059F7" w14:paraId="3FE26A90" w14:textId="77777777" w:rsidTr="27FC88AD">
              <w:trPr>
                <w:trHeight w:val="161"/>
              </w:trPr>
              <w:tc>
                <w:tcPr>
                  <w:tcW w:w="3730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F5BCD5E" w14:textId="77777777" w:rsidR="002059F7" w:rsidRDefault="002059F7" w:rsidP="002059F7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 (3 credits required)</w:t>
                  </w:r>
                </w:p>
              </w:tc>
            </w:tr>
            <w:tr w:rsidR="002059F7" w14:paraId="41C13AD0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C1EE0DD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7A57438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4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16884F4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Integ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/Chem</w:t>
                  </w:r>
                </w:p>
              </w:tc>
            </w:tr>
            <w:tr w:rsidR="002059F7" w14:paraId="520E3638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B7B4C71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4304D5E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571(w)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C14B91C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hemistry*++++</w:t>
                  </w:r>
                </w:p>
              </w:tc>
            </w:tr>
            <w:tr w:rsidR="002059F7" w14:paraId="09867204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642F463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1A63EF9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1CABB75" w14:textId="16F680A8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ysics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2059F7" w14:paraId="55F23CA0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5D0B655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2EF9B2B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w6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D20949E" w14:textId="50193991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ics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2059F7" w14:paraId="7905398B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90CAE0D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67E0018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071(w)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AD64441" w14:textId="57273D34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hysics I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2059F7" w14:paraId="559FED1A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87D71B8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F809328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21w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29A5446" w14:textId="1763E6C2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orensic Science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</w:t>
                  </w:r>
                </w:p>
              </w:tc>
            </w:tr>
            <w:tr w:rsidR="002059F7" w14:paraId="05BA2EBA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357D8F5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C2B1908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371(w)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C6BFC47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iology*++</w:t>
                  </w:r>
                </w:p>
              </w:tc>
            </w:tr>
            <w:tr w:rsidR="002059F7" w14:paraId="293D4A13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2C2E569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9E7AB57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1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7A4D2F2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arth/Environ Systems</w:t>
                  </w:r>
                </w:p>
              </w:tc>
            </w:tr>
            <w:tr w:rsidR="002059F7" w14:paraId="1F9CF340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F4F8006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7EF4275" w14:textId="647D6B20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07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0D53D49" w14:textId="3A839194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Environmental Science</w:t>
                  </w:r>
                </w:p>
              </w:tc>
            </w:tr>
            <w:tr w:rsidR="00C31959" w14:paraId="244FDF88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812EBE5" w14:textId="77777777" w:rsidR="00C31959" w:rsidRDefault="00C31959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8F0A7ED" w14:textId="77777777" w:rsidR="00C31959" w:rsidRDefault="00C31959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36712FB" w14:textId="77777777" w:rsidR="00C31959" w:rsidRDefault="00C31959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C31959" w14:paraId="44CEB59F" w14:textId="77777777" w:rsidTr="00BB56B2">
              <w:tc>
                <w:tcPr>
                  <w:tcW w:w="3730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1B12B16" w14:textId="443F358E" w:rsidR="00C31959" w:rsidRDefault="00C31959" w:rsidP="00C31959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PHYSICAL EDUCATION</w:t>
                  </w:r>
                </w:p>
              </w:tc>
            </w:tr>
            <w:tr w:rsidR="00C31959" w14:paraId="39E9EBB0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91A6B4E" w14:textId="77777777" w:rsidR="00C31959" w:rsidRDefault="00C31959" w:rsidP="00C3195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593614F" w14:textId="3E38EAB1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10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208E299" w14:textId="289060CB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 10-12</w:t>
                  </w:r>
                </w:p>
              </w:tc>
            </w:tr>
            <w:tr w:rsidR="00C31959" w14:paraId="118B0D6D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E038C30" w14:textId="77777777" w:rsidR="00C31959" w:rsidRDefault="00C31959" w:rsidP="00C3195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925F1B1" w14:textId="45DE1314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T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FB5EE7D" w14:textId="738EBD1B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ight Training</w:t>
                  </w:r>
                </w:p>
              </w:tc>
            </w:tr>
            <w:tr w:rsidR="00C31959" w14:paraId="2C97A3A6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E8EC42C" w14:textId="77777777" w:rsidR="00C31959" w:rsidRDefault="00C31959" w:rsidP="00C3195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608A0F3" w14:textId="45F9A2A7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W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41389BA" w14:textId="14E1C599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llness Walking</w:t>
                  </w:r>
                </w:p>
              </w:tc>
            </w:tr>
            <w:tr w:rsidR="00C31959" w14:paraId="33C0DFD0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06DF38A" w14:textId="77777777" w:rsidR="00C31959" w:rsidRDefault="00C31959" w:rsidP="00C3195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524E5FA" w14:textId="34664BC2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TO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397706E" w14:textId="53752EC3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t Toning/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Exerobics</w:t>
                  </w:r>
                  <w:proofErr w:type="spellEnd"/>
                </w:p>
              </w:tc>
            </w:tr>
          </w:tbl>
          <w:p w14:paraId="632C9240" w14:textId="77777777" w:rsidR="00841E91" w:rsidRDefault="00841E91" w:rsidP="00BF479E">
            <w:pPr>
              <w:rPr>
                <w:rFonts w:cstheme="minorHAnsi"/>
              </w:rPr>
            </w:pPr>
          </w:p>
        </w:tc>
        <w:tc>
          <w:tcPr>
            <w:tcW w:w="3033" w:type="dxa"/>
            <w:hideMark/>
          </w:tcPr>
          <w:tbl>
            <w:tblPr>
              <w:tblStyle w:val="TableGrid"/>
              <w:tblW w:w="3328" w:type="dxa"/>
              <w:tblLook w:val="04A0" w:firstRow="1" w:lastRow="0" w:firstColumn="1" w:lastColumn="0" w:noHBand="0" w:noVBand="1"/>
            </w:tblPr>
            <w:tblGrid>
              <w:gridCol w:w="293"/>
              <w:gridCol w:w="925"/>
              <w:gridCol w:w="2110"/>
            </w:tblGrid>
            <w:tr w:rsidR="00841E91" w14:paraId="7B1C2F25" w14:textId="77777777">
              <w:trPr>
                <w:trHeight w:val="224"/>
              </w:trPr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FF37D56" w14:textId="77777777" w:rsidR="00841E91" w:rsidRDefault="00841E91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Additional ELECTIVES</w:t>
                  </w:r>
                </w:p>
              </w:tc>
            </w:tr>
            <w:tr w:rsidR="00841E91" w14:paraId="38FF0135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34995A8" w14:textId="5201D9CE" w:rsidR="00841E91" w:rsidRDefault="00841E91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Order of preference, 1=1</w:t>
                  </w:r>
                  <w:r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st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 choice, 2=2</w:t>
                  </w:r>
                  <w:r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nd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, </w:t>
                  </w:r>
                  <w:r w:rsidR="004A7A0A">
                    <w:rPr>
                      <w:rFonts w:cstheme="minorHAnsi"/>
                      <w:sz w:val="16"/>
                      <w:szCs w:val="16"/>
                    </w:rPr>
                    <w:t>etc.</w:t>
                  </w:r>
                </w:p>
              </w:tc>
            </w:tr>
            <w:tr w:rsidR="00841E91" w14:paraId="4B0E2562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9DE2A6B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FINE ART</w:t>
                  </w:r>
                </w:p>
              </w:tc>
            </w:tr>
            <w:tr w:rsidR="00F64C9B" w14:paraId="5512D358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8BD0A9F" w14:textId="77777777" w:rsidR="00F64C9B" w:rsidRDefault="00F64C9B" w:rsidP="00F64C9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74D76CB" w14:textId="52ECF770" w:rsidR="00F64C9B" w:rsidRDefault="005139FE" w:rsidP="00F64C9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2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1D2F521" w14:textId="1BA8DF39" w:rsidR="00F64C9B" w:rsidRDefault="005139FE" w:rsidP="00F64C9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t</w:t>
                  </w:r>
                </w:p>
              </w:tc>
            </w:tr>
            <w:tr w:rsidR="005139FE" w14:paraId="4A4004F4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E42C770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2E9DFD0" w14:textId="6FF18E2B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3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13C1D62" w14:textId="20E7FE3C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Crafts 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(Art is </w:t>
                  </w:r>
                  <w:proofErr w:type="spellStart"/>
                  <w:r>
                    <w:rPr>
                      <w:rFonts w:cstheme="minorHAnsi"/>
                      <w:sz w:val="16"/>
                      <w:szCs w:val="16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6"/>
                      <w:szCs w:val="16"/>
                    </w:rPr>
                    <w:t>)</w:t>
                  </w:r>
                </w:p>
              </w:tc>
            </w:tr>
            <w:tr w:rsidR="005139FE" w14:paraId="7B976587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50AE201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D8D0047" w14:textId="7F110BF3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8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5507B50" w14:textId="643DBA24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otography</w:t>
                  </w:r>
                  <w:r w:rsidR="004A7A0A">
                    <w:rPr>
                      <w:rFonts w:cstheme="minorHAnsi"/>
                      <w:sz w:val="18"/>
                      <w:szCs w:val="18"/>
                    </w:rPr>
                    <w:t>~~</w:t>
                  </w:r>
                </w:p>
              </w:tc>
            </w:tr>
            <w:tr w:rsidR="005139FE" w14:paraId="036CD58A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A1EF875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12E89A2" w14:textId="5FD98ACE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9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162B955" w14:textId="37AEF7AC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dv. Studio Drawing</w:t>
                  </w:r>
                  <w:r>
                    <w:rPr>
                      <w:rFonts w:cstheme="minorHAnsi"/>
                      <w:sz w:val="16"/>
                      <w:szCs w:val="16"/>
                    </w:rPr>
                    <w:t>~~</w:t>
                  </w:r>
                </w:p>
              </w:tc>
            </w:tr>
            <w:tr w:rsidR="005139FE" w14:paraId="58F197A3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DA4CA52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5F27D2A" w14:textId="4E605E78" w:rsidR="005139FE" w:rsidRPr="00051C73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>MU01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2B871C6" w14:textId="1E043020" w:rsidR="005139FE" w:rsidRPr="00051C73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>Chorus</w:t>
                  </w:r>
                </w:p>
              </w:tc>
            </w:tr>
            <w:tr w:rsidR="005139FE" w14:paraId="218FAF88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0257968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8AF6AEA" w14:textId="54D5B5B0" w:rsidR="005139FE" w:rsidRPr="00051C73" w:rsidRDefault="00277A33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>DR12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CA56E91" w14:textId="5B594E29" w:rsidR="005139FE" w:rsidRPr="00051C73" w:rsidRDefault="00277A33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>Drama</w:t>
                  </w:r>
                </w:p>
              </w:tc>
            </w:tr>
            <w:tr w:rsidR="005139FE" w14:paraId="076B68F4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04DBBD1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12AF85F" w14:textId="540097F5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8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8873E3C" w14:textId="35D26EEA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and**</w:t>
                  </w:r>
                </w:p>
              </w:tc>
            </w:tr>
            <w:tr w:rsidR="005139FE" w14:paraId="18675E7E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EA6145C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467DE59" w14:textId="64F5E9D6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FC9B667" w14:textId="4918A6FC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Orchestra**</w:t>
                  </w:r>
                </w:p>
              </w:tc>
            </w:tr>
            <w:tr w:rsidR="005139FE" w14:paraId="5908BB68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0A0CFC7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44FF47D" w14:textId="51CAEF22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13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A63282A" w14:textId="7144C02B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uitar Lab</w:t>
                  </w:r>
                </w:p>
              </w:tc>
            </w:tr>
            <w:tr w:rsidR="00841E91" w14:paraId="18C89D31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DCC7C48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WORLD LANGUAGES</w:t>
                  </w:r>
                </w:p>
              </w:tc>
            </w:tr>
            <w:tr w:rsidR="00841E91" w14:paraId="02A86D44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3431BC4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08D2C89" w14:textId="2091EDAB" w:rsidR="00841E91" w:rsidRPr="004C6C67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C6C67"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>33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2F240AF" w14:textId="15A2F24C" w:rsidR="00841E91" w:rsidRPr="004C6C67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C6C67">
                    <w:rPr>
                      <w:rFonts w:cstheme="minorHAnsi"/>
                      <w:sz w:val="18"/>
                      <w:szCs w:val="18"/>
                    </w:rPr>
                    <w:t>French II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841E91" w14:paraId="09C4C4D7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2748E91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C8E0162" w14:textId="5C60DA3D" w:rsidR="00841E91" w:rsidRPr="004C6C67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C6C67"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>4w3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ED7D9A2" w14:textId="6DFDD4C4" w:rsidR="00841E91" w:rsidRPr="004C6C67" w:rsidRDefault="009F7B6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>V</w:t>
                  </w:r>
                </w:p>
              </w:tc>
            </w:tr>
            <w:tr w:rsidR="00CA516E" w14:paraId="72D16657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A853ADA" w14:textId="77777777" w:rsidR="00CA516E" w:rsidRDefault="00CA516E" w:rsidP="00CA516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42F983B" w14:textId="6D76916F" w:rsidR="00CA516E" w:rsidRPr="004C6C67" w:rsidRDefault="00CA516E" w:rsidP="00CA516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C6C67">
                    <w:rPr>
                      <w:rFonts w:cstheme="minorHAnsi"/>
                      <w:sz w:val="18"/>
                      <w:szCs w:val="18"/>
                    </w:rPr>
                    <w:t>FL08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0F003DF" w14:textId="78B64422" w:rsidR="00CA516E" w:rsidRPr="004C6C67" w:rsidRDefault="00CA516E" w:rsidP="00CA516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C6C67">
                    <w:rPr>
                      <w:rFonts w:cstheme="minorHAnsi"/>
                      <w:sz w:val="18"/>
                      <w:szCs w:val="18"/>
                    </w:rPr>
                    <w:t>Spanish II</w:t>
                  </w:r>
                </w:p>
              </w:tc>
            </w:tr>
            <w:tr w:rsidR="00CA516E" w14:paraId="54D41356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DF79D1D" w14:textId="77777777" w:rsidR="00CA516E" w:rsidRDefault="00CA516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F534D22" w14:textId="63ACB96A" w:rsidR="00CA516E" w:rsidRPr="004C6C67" w:rsidRDefault="0073213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93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9C2E4E5" w14:textId="4E438B88" w:rsidR="00CA516E" w:rsidRPr="004C6C67" w:rsidRDefault="0073213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I</w:t>
                  </w:r>
                </w:p>
              </w:tc>
            </w:tr>
            <w:tr w:rsidR="00841E91" w14:paraId="5FCA71D3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7FCFEDF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OTHER</w:t>
                  </w:r>
                </w:p>
              </w:tc>
            </w:tr>
            <w:tr w:rsidR="008B568E" w14:paraId="18730565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DA38A7E" w14:textId="77777777" w:rsidR="008B568E" w:rsidRDefault="008B568E" w:rsidP="008B568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604B91F" w14:textId="640B842C" w:rsidR="008B568E" w:rsidRPr="004C6C67" w:rsidRDefault="008B568E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NC0100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E3EC0B1" w14:textId="5D8F80AD" w:rsidR="008B568E" w:rsidRPr="004C6C67" w:rsidRDefault="008B568E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ide</w:t>
                  </w:r>
                </w:p>
              </w:tc>
            </w:tr>
            <w:tr w:rsidR="008B568E" w14:paraId="0480E99E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E722E1D" w14:textId="77777777" w:rsidR="008B568E" w:rsidRDefault="008B568E" w:rsidP="008B568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D5FD6FE" w14:textId="654857FE" w:rsidR="008B568E" w:rsidRDefault="008B568E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MENT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0C79A8E" w14:textId="2364A1BD" w:rsidR="008B568E" w:rsidRDefault="008B568E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entor</w:t>
                  </w:r>
                </w:p>
              </w:tc>
            </w:tr>
            <w:tr w:rsidR="0055149C" w14:paraId="6957E891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FAF607F" w14:textId="77777777" w:rsidR="0055149C" w:rsidRPr="00470451" w:rsidRDefault="0055149C" w:rsidP="008B568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615E13A" w14:textId="77994465" w:rsidR="0055149C" w:rsidRPr="00470451" w:rsidRDefault="0055149C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E</w:t>
                  </w:r>
                  <w:r w:rsidR="008F6E8A">
                    <w:rPr>
                      <w:rFonts w:cstheme="minorHAnsi"/>
                      <w:sz w:val="18"/>
                      <w:szCs w:val="18"/>
                    </w:rPr>
                    <w:t xml:space="preserve"> 03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06E0F91" w14:textId="20F832FC" w:rsidR="0055149C" w:rsidRPr="00470451" w:rsidRDefault="008F6E8A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inancial Literacy</w:t>
                  </w:r>
                </w:p>
              </w:tc>
            </w:tr>
            <w:tr w:rsidR="00BE07B0" w14:paraId="1FA5BBFF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966800F" w14:textId="77777777" w:rsidR="00BE07B0" w:rsidRPr="00470451" w:rsidRDefault="00BE07B0" w:rsidP="008B568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C4B9EC3" w14:textId="6C6C7561" w:rsidR="00BE07B0" w:rsidRPr="00470451" w:rsidRDefault="007636F9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70451">
                    <w:rPr>
                      <w:rFonts w:cstheme="minorHAnsi"/>
                      <w:sz w:val="18"/>
                      <w:szCs w:val="18"/>
                    </w:rPr>
                    <w:t>EL56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C16541E" w14:textId="0F42B9AB" w:rsidR="00BE07B0" w:rsidRPr="00470451" w:rsidRDefault="007636F9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70451">
                    <w:rPr>
                      <w:rFonts w:cstheme="minorHAnsi"/>
                      <w:sz w:val="18"/>
                      <w:szCs w:val="18"/>
                    </w:rPr>
                    <w:t>Yearbook</w:t>
                  </w:r>
                </w:p>
              </w:tc>
            </w:tr>
            <w:tr w:rsidR="00BE07B0" w14:paraId="101DEBC0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429E8D9" w14:textId="77777777" w:rsidR="00BE07B0" w:rsidRPr="00470451" w:rsidRDefault="00BE07B0" w:rsidP="008B568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6D6A40C" w14:textId="28C8176E" w:rsidR="00BE07B0" w:rsidRPr="00470451" w:rsidRDefault="006B0672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70451">
                    <w:rPr>
                      <w:rFonts w:cstheme="minorHAnsi"/>
                      <w:sz w:val="18"/>
                      <w:szCs w:val="18"/>
                    </w:rPr>
                    <w:t>CT96W08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3604AAF" w14:textId="7A8DAECC" w:rsidR="00BE07B0" w:rsidRPr="00470451" w:rsidRDefault="003C5BE7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70451">
                    <w:rPr>
                      <w:rFonts w:cstheme="minorHAnsi"/>
                      <w:sz w:val="18"/>
                      <w:szCs w:val="18"/>
                    </w:rPr>
                    <w:t>Apprenticeship</w:t>
                  </w:r>
                  <w:r w:rsidR="00BF479E">
                    <w:rPr>
                      <w:rFonts w:cstheme="minorHAnsi"/>
                      <w:sz w:val="18"/>
                      <w:szCs w:val="18"/>
                    </w:rPr>
                    <w:t xml:space="preserve"> $$</w:t>
                  </w:r>
                </w:p>
              </w:tc>
            </w:tr>
            <w:tr w:rsidR="00231756" w14:paraId="47E1EBC9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ACA9A27" w14:textId="77777777" w:rsidR="00231756" w:rsidRPr="00470451" w:rsidRDefault="00231756" w:rsidP="008B568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988BBC3" w14:textId="0255C2D7" w:rsidR="00231756" w:rsidRPr="00470451" w:rsidRDefault="00231756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A57w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D97E966" w14:textId="75892A88" w:rsidR="00231756" w:rsidRPr="00470451" w:rsidRDefault="00231756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MT Program (limited)</w:t>
                  </w:r>
                </w:p>
              </w:tc>
            </w:tr>
          </w:tbl>
          <w:p w14:paraId="0FA2A4EC" w14:textId="77777777" w:rsidR="00841E91" w:rsidRDefault="00841E91">
            <w:pPr>
              <w:jc w:val="center"/>
              <w:rPr>
                <w:rFonts w:cstheme="minorHAns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"/>
        <w:tblW w:w="10785" w:type="dxa"/>
        <w:tblLayout w:type="fixed"/>
        <w:tblLook w:val="04A0" w:firstRow="1" w:lastRow="0" w:firstColumn="1" w:lastColumn="0" w:noHBand="0" w:noVBand="1"/>
      </w:tblPr>
      <w:tblGrid>
        <w:gridCol w:w="10785"/>
      </w:tblGrid>
      <w:tr w:rsidR="00841E91" w14:paraId="0041F91F" w14:textId="77777777" w:rsidTr="00841E91">
        <w:trPr>
          <w:trHeight w:val="2420"/>
        </w:trPr>
        <w:tc>
          <w:tcPr>
            <w:tcW w:w="10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C923EA" w14:textId="77777777" w:rsidR="00841E91" w:rsidRDefault="00841E91">
            <w:pPr>
              <w:rPr>
                <w:rFonts w:cs="Calibri"/>
                <w:b/>
                <w:bCs/>
                <w:color w:val="000000"/>
                <w:u w:val="single"/>
              </w:rPr>
            </w:pPr>
            <w:r>
              <w:rPr>
                <w:rFonts w:cs="Calibri"/>
                <w:b/>
                <w:bCs/>
                <w:color w:val="000000"/>
                <w:u w:val="single"/>
              </w:rPr>
              <w:t>School Specific Content</w:t>
            </w:r>
          </w:p>
          <w:p w14:paraId="2073B16F" w14:textId="77777777" w:rsidR="00841E91" w:rsidRDefault="00841E91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>w: Weighted in GPA calculations</w:t>
            </w:r>
          </w:p>
          <w:p w14:paraId="116AB89B" w14:textId="542228BB" w:rsidR="00841E91" w:rsidRDefault="00841E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 Recommendation from current core teacher</w:t>
            </w:r>
            <w:r w:rsidR="004208C4">
              <w:rPr>
                <w:sz w:val="20"/>
                <w:szCs w:val="20"/>
              </w:rPr>
              <w:t xml:space="preserve"> should be considered</w:t>
            </w:r>
          </w:p>
          <w:p w14:paraId="4638DE83" w14:textId="06FA0E95" w:rsidR="00841E91" w:rsidRDefault="00841E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* Prior experience necessary.</w:t>
            </w:r>
          </w:p>
          <w:p w14:paraId="0728BC9D" w14:textId="77777777" w:rsidR="00841E91" w:rsidRDefault="00841E91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+</w:t>
            </w:r>
            <w:r>
              <w:rPr>
                <w:sz w:val="20"/>
                <w:szCs w:val="20"/>
              </w:rPr>
              <w:t xml:space="preserve"> Forensic Science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</w:t>
            </w:r>
            <w:r>
              <w:rPr>
                <w:rFonts w:cstheme="minorHAnsi"/>
                <w:sz w:val="18"/>
                <w:szCs w:val="18"/>
              </w:rPr>
              <w:t>.</w:t>
            </w:r>
          </w:p>
          <w:p w14:paraId="40D88370" w14:textId="77777777" w:rsidR="00841E91" w:rsidRDefault="00841E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 AP Biology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056AAC28" w14:textId="77777777" w:rsidR="004A7A0A" w:rsidRDefault="004A7A0A" w:rsidP="004A7A0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 Physics requires Algebra II and Chemistry concurrently, or as prerequisites.</w:t>
            </w:r>
          </w:p>
          <w:p w14:paraId="685B40E3" w14:textId="77777777" w:rsidR="004A7A0A" w:rsidRDefault="004A7A0A" w:rsidP="004A7A0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 Honors Physics and AP Physics require AP Precalculus and Chemistry concurrently, or as prerequisites.</w:t>
            </w:r>
          </w:p>
          <w:p w14:paraId="5C9AEB36" w14:textId="1DBF0602" w:rsidR="00841E91" w:rsidRDefault="00841E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</w:t>
            </w:r>
            <w:r w:rsidR="004A7A0A">
              <w:rPr>
                <w:sz w:val="20"/>
                <w:szCs w:val="20"/>
              </w:rPr>
              <w:t>+ AP</w:t>
            </w:r>
            <w:r>
              <w:rPr>
                <w:sz w:val="20"/>
                <w:szCs w:val="20"/>
              </w:rPr>
              <w:t xml:space="preserve"> Chemistry prerequisites are Algebra II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1640F754" w14:textId="77777777" w:rsidR="00841E91" w:rsidRDefault="00841E91">
            <w:pPr>
              <w:rPr>
                <w:sz w:val="20"/>
                <w:szCs w:val="20"/>
              </w:rPr>
            </w:pPr>
            <w:r>
              <w:rPr>
                <w:sz w:val="16"/>
                <w:szCs w:val="16"/>
              </w:rPr>
              <w:t>~~</w:t>
            </w:r>
            <w:r>
              <w:rPr>
                <w:sz w:val="20"/>
                <w:szCs w:val="20"/>
              </w:rPr>
              <w:t xml:space="preserve"> Portfolio must be presented to current art teacher for approval in order to take this course.</w:t>
            </w:r>
          </w:p>
          <w:p w14:paraId="79565684" w14:textId="186165BE" w:rsidR="00BF479E" w:rsidRDefault="00BF479E">
            <w:pPr>
              <w:rPr>
                <w:b/>
                <w:sz w:val="18"/>
                <w:szCs w:val="18"/>
              </w:rPr>
            </w:pPr>
            <w:r>
              <w:rPr>
                <w:sz w:val="20"/>
                <w:szCs w:val="20"/>
              </w:rPr>
              <w:t>$$ Conversation with Mrs. Heinze and required steps completed</w:t>
            </w:r>
          </w:p>
        </w:tc>
      </w:tr>
    </w:tbl>
    <w:p w14:paraId="1A5B2640" w14:textId="77777777" w:rsidR="0071475B" w:rsidRDefault="0071475B" w:rsidP="00C517AD">
      <w:pPr>
        <w:rPr>
          <w:sz w:val="20"/>
          <w:szCs w:val="20"/>
        </w:rPr>
      </w:pPr>
    </w:p>
    <w:p w14:paraId="7707DDBD" w14:textId="01E3B2CC" w:rsidR="00C517AD" w:rsidRDefault="00C517AD" w:rsidP="00C517AD">
      <w:pPr>
        <w:rPr>
          <w:sz w:val="20"/>
          <w:szCs w:val="20"/>
        </w:rPr>
      </w:pPr>
      <w:r>
        <w:rPr>
          <w:sz w:val="20"/>
          <w:szCs w:val="20"/>
        </w:rPr>
        <w:t>Please Note: Elective requests are not guaranteed.  Placement in electives depends on course availability which will be determined at a later date.  Course registration options are governed primarily by graduation requirements and technical area specifications.</w:t>
      </w:r>
    </w:p>
    <w:sectPr w:rsidR="00C517AD" w:rsidSect="00362DE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B70E03" w14:textId="77777777" w:rsidR="00864E74" w:rsidRDefault="00864E74" w:rsidP="008E48FA">
      <w:pPr>
        <w:spacing w:after="0" w:line="240" w:lineRule="auto"/>
      </w:pPr>
      <w:r>
        <w:separator/>
      </w:r>
    </w:p>
  </w:endnote>
  <w:endnote w:type="continuationSeparator" w:id="0">
    <w:p w14:paraId="63A549EB" w14:textId="77777777" w:rsidR="00864E74" w:rsidRDefault="00864E74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65A75D" w14:textId="77777777" w:rsidR="00143020" w:rsidRDefault="0014302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D5EB4F" w14:textId="0C97C1F7" w:rsidR="00956BCB" w:rsidRPr="00146711" w:rsidRDefault="00146711" w:rsidP="00146711">
    <w:pPr>
      <w:pStyle w:val="Footer"/>
      <w:jc w:val="center"/>
    </w:pPr>
    <w:r w:rsidRPr="00FB32B4">
      <w:t xml:space="preserve">Please turn this document </w:t>
    </w:r>
    <w:proofErr w:type="gramStart"/>
    <w:r w:rsidRPr="00FB32B4">
      <w:t>in to</w:t>
    </w:r>
    <w:proofErr w:type="gramEnd"/>
    <w:r w:rsidRPr="00FB32B4">
      <w:t xml:space="preserve"> your Tech Teacher. It will be given back to you after scheduling.  Thank you!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A72394" w14:textId="77777777" w:rsidR="00143020" w:rsidRDefault="001430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453273" w14:textId="77777777" w:rsidR="00864E74" w:rsidRDefault="00864E74" w:rsidP="008E48FA">
      <w:pPr>
        <w:spacing w:after="0" w:line="240" w:lineRule="auto"/>
      </w:pPr>
      <w:r>
        <w:separator/>
      </w:r>
    </w:p>
  </w:footnote>
  <w:footnote w:type="continuationSeparator" w:id="0">
    <w:p w14:paraId="0D706878" w14:textId="77777777" w:rsidR="00864E74" w:rsidRDefault="00864E74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2428CB" w14:textId="77777777" w:rsidR="00143020" w:rsidRDefault="0014302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2DD8D8D7" w:rsidR="0066227D" w:rsidRPr="008E48FA" w:rsidRDefault="00D7490D">
          <w:pPr>
            <w:pStyle w:val="Header"/>
            <w:rPr>
              <w:b/>
            </w:rPr>
          </w:pPr>
          <w:r>
            <w:rPr>
              <w:b/>
            </w:rPr>
            <w:t xml:space="preserve">HARFORD TECH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33CF167A" w:rsidR="0066227D" w:rsidRPr="008E48FA" w:rsidRDefault="00143020" w:rsidP="00E45558">
          <w:pPr>
            <w:pStyle w:val="Header"/>
            <w:rPr>
              <w:b/>
            </w:rPr>
          </w:pPr>
          <w:r>
            <w:rPr>
              <w:b/>
            </w:rPr>
            <w:t xml:space="preserve">RISING </w:t>
          </w:r>
          <w:r w:rsidR="0066227D" w:rsidRPr="008E48FA">
            <w:rPr>
              <w:b/>
            </w:rPr>
            <w:t xml:space="preserve">GRADE </w:t>
          </w:r>
          <w:r w:rsidR="00E45558">
            <w:rPr>
              <w:b/>
            </w:rPr>
            <w:t>12</w:t>
          </w:r>
        </w:p>
      </w:tc>
      <w:tc>
        <w:tcPr>
          <w:tcW w:w="3067" w:type="dxa"/>
        </w:tcPr>
        <w:p w14:paraId="5B4B2B12" w14:textId="406913A6" w:rsidR="0066227D" w:rsidRPr="008E48FA" w:rsidRDefault="00DD07E9">
          <w:pPr>
            <w:pStyle w:val="Header"/>
            <w:rPr>
              <w:b/>
            </w:rPr>
          </w:pPr>
          <w:r>
            <w:rPr>
              <w:b/>
            </w:rPr>
            <w:t>202</w:t>
          </w:r>
          <w:r w:rsidR="00C31959">
            <w:rPr>
              <w:b/>
            </w:rPr>
            <w:t>6</w:t>
          </w:r>
          <w:r>
            <w:rPr>
              <w:b/>
            </w:rPr>
            <w:t>-2</w:t>
          </w:r>
          <w:r w:rsidR="00C31959">
            <w:rPr>
              <w:b/>
            </w:rPr>
            <w:t>7</w:t>
          </w:r>
          <w:r w:rsidR="0066227D" w:rsidRPr="008E48FA">
            <w:rPr>
              <w:b/>
            </w:rPr>
            <w:t xml:space="preserve"> COURSE SELECTION</w:t>
          </w:r>
        </w:p>
      </w:tc>
    </w:tr>
  </w:tbl>
  <w:p w14:paraId="157721E9" w14:textId="0A36AD5E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C9A295B" w14:textId="77777777" w:rsidR="0066227D" w:rsidRDefault="0066227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F85496" w14:textId="77777777" w:rsidR="00143020" w:rsidRDefault="0014302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76439"/>
    <w:multiLevelType w:val="hybridMultilevel"/>
    <w:tmpl w:val="84B80E4A"/>
    <w:lvl w:ilvl="0" w:tplc="1606515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479EB"/>
    <w:multiLevelType w:val="hybridMultilevel"/>
    <w:tmpl w:val="69BCDE0A"/>
    <w:lvl w:ilvl="0" w:tplc="A7561D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7630D"/>
    <w:multiLevelType w:val="hybridMultilevel"/>
    <w:tmpl w:val="4366150E"/>
    <w:lvl w:ilvl="0" w:tplc="5792F0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31781627">
    <w:abstractNumId w:val="0"/>
  </w:num>
  <w:num w:numId="2" w16cid:durableId="791947668">
    <w:abstractNumId w:val="2"/>
  </w:num>
  <w:num w:numId="3" w16cid:durableId="547424317">
    <w:abstractNumId w:val="1"/>
  </w:num>
  <w:num w:numId="4" w16cid:durableId="1216548504">
    <w:abstractNumId w:val="3"/>
  </w:num>
  <w:num w:numId="5" w16cid:durableId="99788372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51C73"/>
    <w:rsid w:val="000779F2"/>
    <w:rsid w:val="00087C70"/>
    <w:rsid w:val="0009353D"/>
    <w:rsid w:val="000A678F"/>
    <w:rsid w:val="000B67ED"/>
    <w:rsid w:val="000C3ED0"/>
    <w:rsid w:val="000D6E65"/>
    <w:rsid w:val="000D73DD"/>
    <w:rsid w:val="000E0715"/>
    <w:rsid w:val="000F4E3E"/>
    <w:rsid w:val="00103A08"/>
    <w:rsid w:val="00106EDF"/>
    <w:rsid w:val="00110123"/>
    <w:rsid w:val="00125CEE"/>
    <w:rsid w:val="00143020"/>
    <w:rsid w:val="00146711"/>
    <w:rsid w:val="0015456E"/>
    <w:rsid w:val="00161BEA"/>
    <w:rsid w:val="001676B3"/>
    <w:rsid w:val="00182570"/>
    <w:rsid w:val="001B782E"/>
    <w:rsid w:val="001C6E60"/>
    <w:rsid w:val="001D13A3"/>
    <w:rsid w:val="001F7B38"/>
    <w:rsid w:val="002059F7"/>
    <w:rsid w:val="0022790B"/>
    <w:rsid w:val="00231756"/>
    <w:rsid w:val="00234B87"/>
    <w:rsid w:val="00235A5B"/>
    <w:rsid w:val="00243679"/>
    <w:rsid w:val="00252E84"/>
    <w:rsid w:val="00260BEB"/>
    <w:rsid w:val="00270895"/>
    <w:rsid w:val="00277A33"/>
    <w:rsid w:val="00292AFA"/>
    <w:rsid w:val="002967A1"/>
    <w:rsid w:val="002C3BC2"/>
    <w:rsid w:val="002E2B06"/>
    <w:rsid w:val="002F50C8"/>
    <w:rsid w:val="00320054"/>
    <w:rsid w:val="0032322D"/>
    <w:rsid w:val="00362DEB"/>
    <w:rsid w:val="00373931"/>
    <w:rsid w:val="00393B83"/>
    <w:rsid w:val="003B3B43"/>
    <w:rsid w:val="003C3AA9"/>
    <w:rsid w:val="003C5BE7"/>
    <w:rsid w:val="003D7784"/>
    <w:rsid w:val="004048A4"/>
    <w:rsid w:val="00407D6C"/>
    <w:rsid w:val="004208C4"/>
    <w:rsid w:val="004312FB"/>
    <w:rsid w:val="00431400"/>
    <w:rsid w:val="00437FB3"/>
    <w:rsid w:val="004460ED"/>
    <w:rsid w:val="00450880"/>
    <w:rsid w:val="0046715B"/>
    <w:rsid w:val="00470451"/>
    <w:rsid w:val="004835AC"/>
    <w:rsid w:val="00483932"/>
    <w:rsid w:val="004A6D80"/>
    <w:rsid w:val="004A7A0A"/>
    <w:rsid w:val="004C0A2F"/>
    <w:rsid w:val="004C6C67"/>
    <w:rsid w:val="004E794B"/>
    <w:rsid w:val="004E7BF6"/>
    <w:rsid w:val="004F12D7"/>
    <w:rsid w:val="004F6036"/>
    <w:rsid w:val="004F7AF6"/>
    <w:rsid w:val="005131B5"/>
    <w:rsid w:val="005139FE"/>
    <w:rsid w:val="00513FCA"/>
    <w:rsid w:val="0055149C"/>
    <w:rsid w:val="00556468"/>
    <w:rsid w:val="00571900"/>
    <w:rsid w:val="005944EB"/>
    <w:rsid w:val="005A375B"/>
    <w:rsid w:val="005A5F47"/>
    <w:rsid w:val="005F1221"/>
    <w:rsid w:val="005F298B"/>
    <w:rsid w:val="005F78E1"/>
    <w:rsid w:val="00604309"/>
    <w:rsid w:val="00605F84"/>
    <w:rsid w:val="00630305"/>
    <w:rsid w:val="006546F7"/>
    <w:rsid w:val="00655783"/>
    <w:rsid w:val="0066227D"/>
    <w:rsid w:val="0066278F"/>
    <w:rsid w:val="00663244"/>
    <w:rsid w:val="00666F25"/>
    <w:rsid w:val="0067526C"/>
    <w:rsid w:val="00676B3B"/>
    <w:rsid w:val="006A505D"/>
    <w:rsid w:val="006B0672"/>
    <w:rsid w:val="006C04DB"/>
    <w:rsid w:val="006C14AD"/>
    <w:rsid w:val="006C53D0"/>
    <w:rsid w:val="006E12E2"/>
    <w:rsid w:val="00704605"/>
    <w:rsid w:val="0071475B"/>
    <w:rsid w:val="007274BA"/>
    <w:rsid w:val="00727551"/>
    <w:rsid w:val="00731F7C"/>
    <w:rsid w:val="00732136"/>
    <w:rsid w:val="0073295C"/>
    <w:rsid w:val="007351C2"/>
    <w:rsid w:val="00737FA7"/>
    <w:rsid w:val="007604E0"/>
    <w:rsid w:val="00762A6B"/>
    <w:rsid w:val="007636F9"/>
    <w:rsid w:val="007751B0"/>
    <w:rsid w:val="007857F8"/>
    <w:rsid w:val="00786C7C"/>
    <w:rsid w:val="007952D2"/>
    <w:rsid w:val="007A2F58"/>
    <w:rsid w:val="007A327C"/>
    <w:rsid w:val="007C471D"/>
    <w:rsid w:val="00841E91"/>
    <w:rsid w:val="0086242D"/>
    <w:rsid w:val="00864E74"/>
    <w:rsid w:val="008A221E"/>
    <w:rsid w:val="008B35CD"/>
    <w:rsid w:val="008B568E"/>
    <w:rsid w:val="008C31AF"/>
    <w:rsid w:val="008C3833"/>
    <w:rsid w:val="008E0E29"/>
    <w:rsid w:val="008E2B5C"/>
    <w:rsid w:val="008E48FA"/>
    <w:rsid w:val="008F6E8A"/>
    <w:rsid w:val="009052CF"/>
    <w:rsid w:val="00906A25"/>
    <w:rsid w:val="00914E23"/>
    <w:rsid w:val="00950E8A"/>
    <w:rsid w:val="00953F4E"/>
    <w:rsid w:val="00956BCB"/>
    <w:rsid w:val="00963389"/>
    <w:rsid w:val="0097423B"/>
    <w:rsid w:val="009B02DE"/>
    <w:rsid w:val="009C60E6"/>
    <w:rsid w:val="009D21B8"/>
    <w:rsid w:val="009E2699"/>
    <w:rsid w:val="009F7B6F"/>
    <w:rsid w:val="00A13075"/>
    <w:rsid w:val="00A2137C"/>
    <w:rsid w:val="00A260C9"/>
    <w:rsid w:val="00A27310"/>
    <w:rsid w:val="00A4592A"/>
    <w:rsid w:val="00A6177D"/>
    <w:rsid w:val="00A62091"/>
    <w:rsid w:val="00A64182"/>
    <w:rsid w:val="00A86B09"/>
    <w:rsid w:val="00AA0322"/>
    <w:rsid w:val="00AB39B8"/>
    <w:rsid w:val="00AC248F"/>
    <w:rsid w:val="00AC3A18"/>
    <w:rsid w:val="00AC3F0E"/>
    <w:rsid w:val="00B07179"/>
    <w:rsid w:val="00B07E3E"/>
    <w:rsid w:val="00B21A7D"/>
    <w:rsid w:val="00B26E37"/>
    <w:rsid w:val="00B35CD8"/>
    <w:rsid w:val="00B468BD"/>
    <w:rsid w:val="00B515A5"/>
    <w:rsid w:val="00B5340B"/>
    <w:rsid w:val="00B5483E"/>
    <w:rsid w:val="00B57A57"/>
    <w:rsid w:val="00B81A41"/>
    <w:rsid w:val="00B91EB3"/>
    <w:rsid w:val="00B97DCE"/>
    <w:rsid w:val="00BC552C"/>
    <w:rsid w:val="00BE07B0"/>
    <w:rsid w:val="00BF03EB"/>
    <w:rsid w:val="00BF479E"/>
    <w:rsid w:val="00C148D1"/>
    <w:rsid w:val="00C31959"/>
    <w:rsid w:val="00C45E75"/>
    <w:rsid w:val="00C517AD"/>
    <w:rsid w:val="00C60895"/>
    <w:rsid w:val="00C676A6"/>
    <w:rsid w:val="00C75125"/>
    <w:rsid w:val="00C75EED"/>
    <w:rsid w:val="00C96DBD"/>
    <w:rsid w:val="00CA516E"/>
    <w:rsid w:val="00CB24AD"/>
    <w:rsid w:val="00CB5863"/>
    <w:rsid w:val="00CB76E8"/>
    <w:rsid w:val="00CD1496"/>
    <w:rsid w:val="00CD62A1"/>
    <w:rsid w:val="00CF538D"/>
    <w:rsid w:val="00CF6AF9"/>
    <w:rsid w:val="00D038BF"/>
    <w:rsid w:val="00D330B3"/>
    <w:rsid w:val="00D52C6B"/>
    <w:rsid w:val="00D55A1A"/>
    <w:rsid w:val="00D61705"/>
    <w:rsid w:val="00D61A03"/>
    <w:rsid w:val="00D669B1"/>
    <w:rsid w:val="00D72EE4"/>
    <w:rsid w:val="00D7490D"/>
    <w:rsid w:val="00D84E09"/>
    <w:rsid w:val="00DB2E19"/>
    <w:rsid w:val="00DB594F"/>
    <w:rsid w:val="00DB6C42"/>
    <w:rsid w:val="00DD07E9"/>
    <w:rsid w:val="00DD4848"/>
    <w:rsid w:val="00DD4F3E"/>
    <w:rsid w:val="00DF0205"/>
    <w:rsid w:val="00E01639"/>
    <w:rsid w:val="00E071E6"/>
    <w:rsid w:val="00E17170"/>
    <w:rsid w:val="00E21543"/>
    <w:rsid w:val="00E21B7E"/>
    <w:rsid w:val="00E24587"/>
    <w:rsid w:val="00E3137F"/>
    <w:rsid w:val="00E45558"/>
    <w:rsid w:val="00E51955"/>
    <w:rsid w:val="00E736C0"/>
    <w:rsid w:val="00E85AD0"/>
    <w:rsid w:val="00E86244"/>
    <w:rsid w:val="00E9211A"/>
    <w:rsid w:val="00E96825"/>
    <w:rsid w:val="00EB434C"/>
    <w:rsid w:val="00ED0437"/>
    <w:rsid w:val="00ED4E85"/>
    <w:rsid w:val="00EE443B"/>
    <w:rsid w:val="00EF0C35"/>
    <w:rsid w:val="00EF6351"/>
    <w:rsid w:val="00F071AE"/>
    <w:rsid w:val="00F3013B"/>
    <w:rsid w:val="00F32486"/>
    <w:rsid w:val="00F44D49"/>
    <w:rsid w:val="00F46D80"/>
    <w:rsid w:val="00F5362A"/>
    <w:rsid w:val="00F541AF"/>
    <w:rsid w:val="00F64C9B"/>
    <w:rsid w:val="00F7309B"/>
    <w:rsid w:val="00F7760E"/>
    <w:rsid w:val="00F856D2"/>
    <w:rsid w:val="00F91468"/>
    <w:rsid w:val="00F94684"/>
    <w:rsid w:val="00FA2880"/>
    <w:rsid w:val="00FA47DB"/>
    <w:rsid w:val="00FB32B4"/>
    <w:rsid w:val="00FB70B2"/>
    <w:rsid w:val="00FC5650"/>
    <w:rsid w:val="00FF3E15"/>
    <w:rsid w:val="0DD31E53"/>
    <w:rsid w:val="164D07EB"/>
    <w:rsid w:val="200D74AD"/>
    <w:rsid w:val="2758B1DB"/>
    <w:rsid w:val="27FC88AD"/>
    <w:rsid w:val="44C86104"/>
    <w:rsid w:val="78EDF6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DB594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DB594F"/>
  </w:style>
  <w:style w:type="character" w:customStyle="1" w:styleId="eop">
    <w:name w:val="eop"/>
    <w:basedOn w:val="DefaultParagraphFont"/>
    <w:rsid w:val="00DB59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244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6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8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2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9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56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1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0C15EA1C72D948AB1A32DA1CAC5EF5" ma:contentTypeVersion="17" ma:contentTypeDescription="Create a new document." ma:contentTypeScope="" ma:versionID="884c26e014476dd6d83848c685f80721">
  <xsd:schema xmlns:xsd="http://www.w3.org/2001/XMLSchema" xmlns:xs="http://www.w3.org/2001/XMLSchema" xmlns:p="http://schemas.microsoft.com/office/2006/metadata/properties" xmlns:ns2="0ad448c3-d39e-477b-94cc-a4df94189ea1" xmlns:ns3="ab0b1241-c798-4e0c-8a02-bb0ce382f35a" targetNamespace="http://schemas.microsoft.com/office/2006/metadata/properties" ma:root="true" ma:fieldsID="c9513d30ccf3092da6f198dd71d30ef5" ns2:_="" ns3:_="">
    <xsd:import namespace="0ad448c3-d39e-477b-94cc-a4df94189ea1"/>
    <xsd:import namespace="ab0b1241-c798-4e0c-8a02-bb0ce382f3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d448c3-d39e-477b-94cc-a4df94189e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2c9865e-6030-4c66-8b06-83da4292dfd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0b1241-c798-4e0c-8a02-bb0ce382f35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aaceac12-e1d7-4abd-b730-965c398f8938" ma:internalName="TaxCatchAll" ma:showField="CatchAllData" ma:web="ab0b1241-c798-4e0c-8a02-bb0ce382f3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b0b1241-c798-4e0c-8a02-bb0ce382f35a" xsi:nil="true"/>
    <lcf76f155ced4ddcb4097134ff3c332f xmlns="0ad448c3-d39e-477b-94cc-a4df94189ea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625496C-422A-41CF-8279-EE739AF63517}"/>
</file>

<file path=customXml/itemProps2.xml><?xml version="1.0" encoding="utf-8"?>
<ds:datastoreItem xmlns:ds="http://schemas.openxmlformats.org/officeDocument/2006/customXml" ds:itemID="{A5DE1FE8-B2E4-4D31-82EA-CB668B857ADC}"/>
</file>

<file path=customXml/itemProps3.xml><?xml version="1.0" encoding="utf-8"?>
<ds:datastoreItem xmlns:ds="http://schemas.openxmlformats.org/officeDocument/2006/customXml" ds:itemID="{94DCA8C6-7D5D-43A9-9538-26DE1B66D92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82</Words>
  <Characters>2806</Characters>
  <Application>Microsoft Office Word</Application>
  <DocSecurity>0</DocSecurity>
  <Lines>233</Lines>
  <Paragraphs>1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Berg, Matthew</cp:lastModifiedBy>
  <cp:revision>2</cp:revision>
  <cp:lastPrinted>2024-12-11T12:32:00Z</cp:lastPrinted>
  <dcterms:created xsi:type="dcterms:W3CDTF">2026-01-15T21:10:00Z</dcterms:created>
  <dcterms:modified xsi:type="dcterms:W3CDTF">2026-01-15T2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0C15EA1C72D948AB1A32DA1CAC5EF5</vt:lpwstr>
  </property>
</Properties>
</file>